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rala</w:t>
      </w:r>
      <w:r>
        <w:t xml:space="preserve"> </w:t>
      </w:r>
      <w:r>
        <w:t xml:space="preserve">Congress</w:t>
      </w:r>
      <w:r>
        <w:t xml:space="preserve"> </w:t>
      </w:r>
      <w:r>
        <w:t xml:space="preserve">Ad</w:t>
      </w:r>
      <w:r>
        <w:t xml:space="preserve"> </w:t>
      </w:r>
      <w:r>
        <w:t xml:space="preserve">Texts</w:t>
      </w:r>
    </w:p>
    <w:p>
      <w:pPr>
        <w:pStyle w:val="Author"/>
      </w:pPr>
      <w:r>
        <w:t xml:space="preserve">Suhaas</w:t>
      </w:r>
      <w:r>
        <w:t xml:space="preserve"> </w:t>
      </w:r>
      <w:r>
        <w:t xml:space="preserve">Ramani</w:t>
      </w:r>
    </w:p>
    <w:p>
      <w:pPr>
        <w:pStyle w:val="Date"/>
      </w:pPr>
      <w:r>
        <w:t xml:space="preserve">10/27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sseract)</w:t>
      </w:r>
    </w:p>
    <w:p>
      <w:pPr>
        <w:pStyle w:val="SourceCode"/>
      </w:pPr>
      <w:r>
        <w:rPr>
          <w:rStyle w:val="VerbatimChar"/>
        </w:rPr>
        <w:t xml:space="preserve">## Warning: package 'tesseract' was built under R version 4.0.3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n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esseract_inf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ilable))) </w:t>
      </w:r>
      <w:r>
        <w:rPr>
          <w:rStyle w:val="KeywordTok"/>
        </w:rPr>
        <w:t xml:space="preserve">tesseract_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se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sse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ample set of ads with Hindi text</w:t>
      </w:r>
      <w:r>
        <w:br/>
      </w: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168565304095241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39&gt;&lt;U+0947&gt; &lt;U+0915&gt;&lt;U+093E&gt;\n&lt;U+092A&gt;&lt;U+0902&gt; &lt;U+091B&gt;&lt;U+093E&gt; &lt;U+096B&gt;\n&lt;U+0939&gt; \"3 2”!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243650359807244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| &lt;U+0932&gt;&lt;U+0915&gt; &lt;U+0939&gt;&lt;U+0941&gt; &lt;U+0917&gt;&lt;U+094D&gt;&lt;U+0930&gt;&lt;U+093E&gt;&lt;U+092E&gt; &lt;U+092A&gt;&lt;U+0902&gt;&lt;U+091A&gt;&lt;U+093E&gt;&lt;U+092F&gt;&lt;U+0924&gt;&lt;U+094B&gt;&lt;U+0902&gt; &lt;U+0915&gt;&lt;U+094B&gt; &lt;U+091C&gt;&lt;U+094B&gt;&lt;U+0921&gt;&lt;U+093C&gt;&lt;U+0947&gt;&lt;U+0902&gt;&lt;U+0917&gt;&lt;U+0947&gt;\n'&lt;U+0939&gt;&lt;U+0938&gt;&lt;U+094D&gt;&lt;U+0906&gt; &lt;U+0939&gt;&lt;U+093E&gt;&lt;U+0930&gt;&lt;U+094D&gt;&lt;U+0921&gt; &lt;U+0938&gt;&lt;U+094D&gt;&lt;U+092A&gt;&lt;U+0940&gt;&lt;U+0921&gt; &lt;U+0913&gt;&lt;U+092A&gt;&lt;U+094D&gt;&lt;U+091F&gt;&lt;U+0940&gt;&lt;U+0915&gt;&lt;U+0932&gt; &lt;U+092B&gt;&lt;U+093E&gt;&lt;U+0921&gt;&lt;U+092C&gt;&lt;U+0930&gt;\n&lt;U+0927&gt;&lt;U+0915&gt;&lt;U+094D&gt;&lt;U+0915&gt;&lt;U+093E&gt; &lt;U+0928&gt;&lt;U+0947&gt;&lt;U+091F&gt;&lt;U+0935&gt;&lt;U+0930&gt;&lt;U+094D&gt;&lt;U+0915&gt; &lt;U+0938&gt;&lt;U+0947&gt;\n&lt;U+0915&gt;&lt;U+093E&gt;&lt;U+092E&gt; &lt;U+0930&gt;&lt;U+0941&gt;&lt;U+0915&gt;&lt;U+0947&gt; &lt;U+0928&gt;&lt;U+093E&gt;, &lt;U+0926&gt;&lt;U+0947&gt;&lt;U+0936&gt; &lt;U+091D&gt;&lt;U+0941&gt;&lt;U+0915&gt;&lt;U+0947&gt; &lt;U+0928&gt;&lt;U+093E&gt;\n&lt;U+092A&gt;&lt;U+094D&gt;&lt;U+091F&gt;&lt;U+093E&gt;&lt;U+0903&gt;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250661195779041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15&gt;&lt;U+0940&gt;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274408200106679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15&gt;&lt;U+0940&gt;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275754296646100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67&gt; 8 |\n:&lt;U+0939&gt;* &lt;U+092E&gt;&lt;U+093E&gt;&lt;U+0928&gt;&lt;U+0935&gt;&lt;U+092F&gt;&lt;U+0941&gt;&lt;U+0915&gt;&lt;U+094D&gt;&lt;U+0924&gt; &lt;U+0917&gt;&lt;U+0917&gt;&lt;U+0928&gt; &lt;U+092F&gt;&lt;U+093E&gt;&lt;U+0928&gt;\n&lt;U+0938&gt;&lt;U+093E&gt; &lt;U+092E&gt;&lt;U+093E&gt; &lt;U+096D&gt;9\n&lt;U+092E&gt;&lt;U+094B&gt;&lt;U+0926&gt;&lt;U+0940&gt; &lt;U+0938&gt;&lt;U+0930&gt;&lt;U+0915&gt;&lt;U+093E&gt;&lt;U+0930&gt;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277223726498810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4D&gt;&lt;U+091F&gt;&lt;U+0947&gt;\n\n&lt;U+0965&gt;) &gt; &lt;U+0942&gt;\n\n| &lt;U+0915&gt;&lt;U+093F&gt;\n&lt;U+0939&gt;&lt;U+0940&gt;]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282135935834941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15&gt;&lt;U+0915&gt; &lt;U+0939&gt;&lt;U+0948&gt;\n&lt;U+0915&gt;&lt;U+094D&gt;&lt;U+0937&gt;&lt;U+0940&gt;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283644765908600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#” 0 &lt;U+0917&gt;&lt;U+093E&gt;\n|| &lt;U+0964&gt; &lt;U+0939&gt;&lt;U+0948&gt; | &lt;U+0922&gt;&lt;U+093E&gt;&lt;U+0902&gt;&lt;U+091A&gt;&lt;U+093E&gt; &lt;U+0915&gt;&lt;U+094D&gt;&lt;U+0937&gt;&lt;U+0947&gt;&lt;U+0924&gt;&lt;U+094D&gt;&lt;U+0930&gt;&lt;U+094B&gt;&lt;U+0902&gt; &lt;U+092E&gt;&lt;U+0947&gt;&lt;U+0902&gt;\n&lt;U+0938&gt;&lt;U+094D&gt;&lt;U+0915&gt;&lt;U+093E&gt; 00 &lt;U+0932&gt;&lt;U+093E&gt;&lt;U+0916&gt; &lt;U+0915&gt;&lt;U+0930&gt;&lt;U+094B&gt;&lt;U+0921&gt;&lt;U+093C&gt;\n&lt;U+0966&gt; &lt;U+0915&gt;&lt;U+093E&gt; &lt;U+0928&gt;&lt;U+093F&gt;&lt;U+0935&gt;&lt;U+0947&gt;&lt;U+0936&gt;\n&lt;U+0915&gt;&lt;U+093E&gt;&lt;U+092E&gt; &lt;U+0930&gt;&lt;U+0941&gt;&lt;U+0915&gt;&lt;U+0947&gt; &lt;U+0928&gt;&lt;U+093E&gt;, &lt;U+0926&gt;&lt;U+0947&gt;&lt;U+0936&gt; &lt;U+091D&gt;&lt;U+0941&gt;&lt;U+0915&gt;&lt;U+0947&gt; &lt;U+0928&gt;&lt;U+093E&gt;\n&lt;U+0928&gt;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284471749166874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2C&gt;&lt;U+0939&gt; &lt;U+0938&gt;&lt;U+094D&gt; &lt;U+0939&gt;&lt;U+093E&gt;\n&lt;U+091F&gt;&lt;U+094D&gt;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08203143189449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15&gt;&lt;U+0947&gt;)\n&lt;U+0964&gt; &lt;U+0936&gt;&lt;U+094D&gt;&lt;U+0903&gt; &lt;U+0939&gt;&lt;U+0948&gt; &lt;U+092C&gt;&lt;U+0941&gt;&lt;U+0928&gt;&lt;U+093F&gt;&lt;U+092F&gt;&lt;U+093E&gt;&lt;U+0926&gt;&lt;U+0940&gt; &lt;U+0922&gt;&lt;U+093E&gt;&lt;U+0902&gt;&lt;U+091A&gt;&lt;U+093E&gt; &lt;U+0915&gt;&lt;U+094D&gt;&lt;U+0937&gt;&lt;U+0947&gt;&lt;U+0924&gt;&lt;U+094D&gt;&lt;U+0930&gt;&lt;U+094B&gt;&lt;U+0902&gt; &lt;U+092E&gt;&lt;U+0947&gt;&lt;U+0902&gt;\n&lt;U+0915&gt;&lt;U+0932&gt; 00 &lt;U+0932&gt;&lt;U+093E&gt;&lt;U+0916&gt; &lt;U+0915&gt;&lt;U+0930&gt;&lt;U+094B&gt;&lt;U+0921&gt;&lt;U+093C&gt;\n. &lt;U+0915&gt;&lt;U+093E&gt; &lt;U+0928&gt;&lt;U+093F&gt;&lt;U+0935&gt;&lt;U+0947&gt;&lt;U+0936&gt;\n7 &lt;U+0926&gt;&lt;U+0947&gt;&lt;U+0936&gt; &lt;U+091D&gt;&lt;U+0941&gt;&lt;U+0915&gt;&lt;U+0947&gt; &lt;U+0928&gt;&lt;U+093E&gt;\n&lt;U+0965&gt; &lt;U+092E&gt;&lt;U+094B&gt;&lt;U+0926&gt;&lt;U+0940&gt; &lt;U+0938&gt;&lt;U+0930&gt;&lt;U+0915&gt;&lt;U+093E&gt;&lt;U+0930&gt;,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15507612455689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15&gt;&lt;U+0940&gt;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16595619009593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2C&gt;&lt;U+094D&gt;&lt;U+0915&gt;&lt;U+094D&gt;&lt;U+093F&gt;&lt;U+093F&gt; &lt;U+0967&gt;40 &lt;U+0967&gt;8 |\n&lt;U+0932&gt;&lt;U+0915&gt; &lt;U+0964&gt; &lt;U+0917&gt;&lt;U+094D&gt;&lt;U+0930&gt;&lt;U+093E&gt;&lt;U+092E&gt; &lt;U+092A&gt;&lt;U+0902&gt;&lt;U+091A&gt;&lt;U+093E&gt;&lt;U+092F&gt;&lt;U+0924&gt;&lt;U+094B&gt;&lt;U+0902&gt; &lt;U+0915&gt;&lt;U+094B&gt; &lt;U+091C&gt;&lt;U+094B&gt;&lt;U+0921&gt;&lt;U+093C&gt;&lt;U+0947&gt;&lt;U+0902&gt;&lt;U+0917&gt;&lt;U+0947&gt;\n&lt;U+0938&gt;&lt;U+094D&gt;&lt;U+0915&gt;&lt;U+0964&gt; &lt;U+0939&gt;&lt;U+093E&gt;&lt;U+0908&gt; &lt;U+0938&gt;&lt;U+094D&gt;&lt;U+092A&gt;&lt;U+0940&gt;&lt;U+0921&gt; &lt;U+0913&gt;&lt;U+0937&gt;&lt;U+094D&gt;&lt;U+091F&gt;&lt;U+0940&gt;&lt;U+0915&gt;&lt;U+0932&gt; &lt;U+092B&gt;&lt;U+093E&gt;&lt;U+0921&gt;&lt;U+093C&gt;&lt;U+092C&gt;&lt;U+0930&gt;\n&lt;U+0936&gt;&lt;U+0915&gt; 5:22: &lt;U+0965&gt;\n&lt;U+0915&gt;&lt;U+093E&gt;&lt;U+092E&gt; &lt;U+0930&gt;&lt;U+0941&gt;&lt;U+0915&gt;&lt;U+0947&gt; &lt;U+0928&gt;&lt;U+093E&gt;, &lt;U+0926&gt;&lt;U+0947&gt;&lt;U+0936&gt; &lt;U+091D&gt;&lt;U+0941&gt;&lt;U+0915&gt;&lt;U+0947&gt; &lt;U+0928&gt;&lt;U+093E&gt;\n&lt;U+0924&gt;&lt;U+091F&gt;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16942372322661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64&gt; 8 ..&lt;U+0964&gt; 2022 &lt;U+0924&gt;&lt;U+0915&gt; &lt;U+0905&gt;&lt;U+0902&gt;&lt;U+0924&gt;&lt;U+0930&gt;&lt;U+093F&gt;&lt;U+0915&gt;&lt;U+094D&gt;&lt;U+0937&gt; &lt;U+092E&gt;&lt;U+0947&gt;&lt;U+0902&gt; &lt;U+092A&gt;&lt;U+0939&gt;&lt;U+0941&gt;&lt;U+0902&gt;&lt;U+091A&gt;&lt;U+093E&gt;&lt;U+090F&gt;&lt;U+0902&gt;&lt;U+0917&gt;&lt;U+0947&gt;\n| &lt;U+0939&gt;&lt;U+093F&gt; *«. &lt;U+092E&gt;&lt;U+093E&gt;&lt;U+0928&gt;&lt;U+0935&gt;&lt;U+092F&gt;&lt;U+0941&gt;&lt;U+0915&gt;&lt;U+094D&gt;&lt;U+0924&gt; &lt;U+0917&gt;&lt;U+0917&gt;&lt;U+0928&gt; &lt;U+092F&gt;&lt;U+093E&gt;&lt;U+0928&gt;\n/ &lt;U+0932&gt;&lt;U+093F&gt; &lt;U+0939&gt;&lt;U+0948&gt;, 2 &lt;U+091C&gt;&lt;U+093E&gt;\n&lt;U+092E&gt;&lt;U+094B&gt;&lt;U+0926&gt;&lt;U+0940&gt; &lt;U+0938&gt;&lt;U+0930&gt;&lt;U+0915&gt;&lt;U+093E&gt;&lt;U+0930&gt;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17379038942236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27&gt;&lt;U+094D&gt;&lt;U+091C&gt;&lt;U+094D&gt;&lt;U+091F&gt;&lt;U+0932&gt; &lt;U+0939&gt;&lt;U+0930&gt;\n&lt;U+0917&gt;&lt;U+093E&gt;\n(# &lt;U+0964&gt; '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26994164631380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4D&gt;&lt;U+091C&gt;&lt;U+094D&gt;&lt;U+091C&gt;&lt;U+0928&gt;&lt;U+094D&gt;&lt;U+0924&gt;&lt;U+094B&gt; &lt;U+0903&gt;\n&lt;U+0915&gt;&lt;U+091F&gt; &lt;U+0965&gt;\n(&lt;U+096C&gt; 8 &lt;U+0939&gt;&lt;U+0947&gt;\n&lt;U+0902&gt;\n0 |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32488430953531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hin)</w:t>
      </w:r>
    </w:p>
    <w:p>
      <w:pPr>
        <w:pStyle w:val="SourceCode"/>
      </w:pPr>
      <w:r>
        <w:rPr>
          <w:rStyle w:val="VerbatimChar"/>
        </w:rPr>
        <w:t xml:space="preserve">## [1] "&lt;U+093E&gt; | &lt;U+0948&gt; [&lt;U+092E&gt;&lt;U+093E&gt;\n"</w:t>
      </w:r>
    </w:p>
    <w:p>
      <w:pPr>
        <w:pStyle w:val="SourceCode"/>
      </w:pPr>
      <w:r>
        <w:rPr>
          <w:rStyle w:val="CommentTok"/>
        </w:rPr>
        <w:t xml:space="preserve">#Sample ads with english text </w:t>
      </w:r>
      <w:r>
        <w:br/>
      </w: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248245869443408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a To \" |\n' a y eu PS :\nWea =| we\n‘Vet\na ) = ve ii ro | eg.\n‘ Ye. b t Sy\na .S\nHE WORKS STAND WITH HIM TO\nFOR THEM EMPOWER OUR YOUTH\nLolo) NTN GaN Te) oes te) eto) am ee Ati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252837355594021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&gt; = oP Poe eae a\nca . ae\nean) f ; # \\\n® ie i \\\n= =| ®, ~\n~ = ke ~ =\nWey s\n( a Le i y\nZs | ae © eo\nHE WORKS ‘STAND WITH HIM TO.\nFOR THEM ERADICATE POVERTY\nDONATE NOW TO SUPPORT NAMO AGAIN IN 2019.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259586904965872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Se ee So ey\n\nRoa a aS aia\npote Pale algo = oe ae w\nAa ee\nOD ee eet\nee eee fe HE WORKS\nms by C xt FOR THEM\n\nCe By et\nRee) Wee es\n\nee a&gt;\n\nei &gt;»\n\nes &gt;&gt; a4 S Genus te\nos F A &gt; NAMO AGAIN IN 2019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263307341255301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ey @\naa i\nPR» i.\nMOL = x 7 | HE WoRKS\n7 s Mane PY y\nPONT FOR THEM\n; ‘ee\nh  . -\nNa ‘ ae pel\nVe ae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291975194812961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&gt; = oP Poe eae a\nca . ae\nean) f ; # \\\n® ie i \\\n= =| ®, ~\n~ = ke ~ =\nWey s\n( a Le i y\nZs | ae © eo\nHE WORKS ‘STAND WITH HIM TO.\nFOR THEM ERADICATE POVERTY\nDONATE NOW TO SUPPORT NAMO AGAIN IN 2019.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00621067316452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~e f\n= ay\nnit eo %, v ze bs b fe 2\n4 a: ? Wl\nE. Joe Re axe!\n“ea \\i ON SEY\nVE: we\nC — A . eZ\n\\s oh in iit, =&lt; 4 ZA\n= Nae\nHE WORKS\nFOR THEM\nDONATE NOW TO SUPPORT NAMO AGAIN IN 2019. 0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03723603829773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2. wer we SS...\nder itt) aie\nSOR PN iy ies gs Se\nby te Dee er ree ee\n§ SiS SE SD &gt;; Or Se,\nRN NE SS Ys\n» ee ad ) Val te\nper a PON ima 9 A a a\na Ney eee\nRG PSA a. gtr Pg, re RY 3 ~\ni ie ae Ee Or,\nChemie yy MON = Re ieee\neRe i ee Se\narts See ee 2\nc ~S XN TE scone »- Es\nHE WORKS | stan witnHim to\nFOR THEM | SECURE INDIA\nDON Ua MACUL um OLN PED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08393213154426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etcatalalee e  (\nWty yea eel _ Ds\n\nry N\n\nro pS inh | HE WORKS\n\nvig G3 og FOR THEM\n) i\n\n“Lage \\ a\n\nJ as\n\nob. = Perennial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08557383146512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Sa &gt;. =\na? EA Rod\n~ — = ml ny\nY = (5 . By _ \\\n* ae aS) =\nod re 4,\na\nHE WORKS\nFOR THEM\nENE MOR ee te o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16391559016515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2. wer we SS...\nder itt) aie\nSOR PN iy ies gs Se\nby te Dee er ree ee\n§ SiS SE SD &gt;; Or Se,\nRN NE SS Ys\n» ee ad ) Val te\nper a PON ima 9 A a a\na Ney eee\nRG PSA a. gtr Pg, re RY 3 ~\ni ie ae Ee Or,\nChemie yy MON = Re ieee\neRe i ee Se\narts See ee 2\nc ~S XN TE scone »- Es\nHE WORKS | stan witnHim to\nFOR THEM | SECURE INDIA\nDON Ua MACUL um OLN PED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17264939138170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ee oS a ~\npat eee ben Were HE WorKS\neee © eee, FOR THEM\n‘aoe yee\nHae SW Ae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19174032278450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Se ee So ey\n\nRoa a aS aia\npote Pale algo = oe ae w\nAa ee\nOD ee eet\nee eee fe HE WORKS\nms by C xt FOR THEM\n\nCe By et\nRee) Wee es\n\nee a&gt;\n\nei &gt;»\n\nes &gt;&gt; a4 S Genus te\nos F A &gt; NAMO AGAIN IN 2019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20897145439050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Se ee So ey\n\nRoa a aS aia\npote Pale algo = oe ae w\nAa ee\nOD ee eet\nee eee fe HE WORKS\nms by C xt FOR THEM\n\nCe By et\nRee) Wee es\n\nee a&gt;\n\nei &gt;»\n\nes &gt;&gt; a4 S Genus te\nos F A &gt; NAMO AGAIN IN 2019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27450167915330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a 7 ) )\na “aie b Aw\nEC 4 AKS @ Na me &gt;\n—_— ; Ax en ‘Way te\ni ee y cs\nie ‘oe ow Sf\n~ wh in fo aN\ni _—_-\nHE WORKS\nFOR THEM qa\n"</w:t>
      </w:r>
    </w:p>
    <w:p>
      <w:pPr>
        <w:pStyle w:val="SourceCode"/>
      </w:pPr>
      <w:r>
        <w:rPr>
          <w:rStyle w:val="NormalTok"/>
        </w:rPr>
        <w:t xml:space="preserve">tesserac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c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haas Ramani/Desktop/Kerala Text Ads/333318100860253.jp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gine =</w:t>
      </w:r>
      <w:r>
        <w:rPr>
          <w:rStyle w:val="NormalTok"/>
        </w:rPr>
        <w:t xml:space="preserve"> eng)</w:t>
      </w:r>
    </w:p>
    <w:p>
      <w:pPr>
        <w:pStyle w:val="SourceCode"/>
      </w:pPr>
      <w:r>
        <w:rPr>
          <w:rStyle w:val="VerbatimChar"/>
        </w:rPr>
        <w:t xml:space="preserve">## [1] "em aie be os\nbere. &amp;.\n) aif SS / [ y\n“eu 4\na i a, . ~ a)\nPOR THEM, | SPSWen Sut SSdonrens\nFOR THEM\nre Na etek Ue fe) ae CCL ai\n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rala Congress Ad Texts</dc:title>
  <dc:creator>Suhaas Ramani</dc:creator>
  <cp:keywords/>
  <dcterms:created xsi:type="dcterms:W3CDTF">2020-10-27T22:11:36Z</dcterms:created>
  <dcterms:modified xsi:type="dcterms:W3CDTF">2020-10-27T22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7/2020</vt:lpwstr>
  </property>
  <property fmtid="{D5CDD505-2E9C-101B-9397-08002B2CF9AE}" pid="3" name="output">
    <vt:lpwstr/>
  </property>
</Properties>
</file>